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5" w:name="Xa8bab74a97a60407639d4af8de10a51a777ead6"/>
    <w:p>
      <w:pPr>
        <w:pStyle w:val="Heading2"/>
      </w:pPr>
      <w:r>
        <w:t xml:space="preserve">Cover Letter for Police Officer Position in Myanmar Yangon</w:t>
      </w:r>
    </w:p>
    <w:p>
      <w:pPr>
        <w:pStyle w:val="FirstParagraph"/>
      </w:pPr>
      <w:r>
        <w:rPr>
          <w:bCs/>
          <w:b/>
        </w:rPr>
        <w:t xml:space="preserve">Dear Hiring Manager,</w:t>
      </w:r>
    </w:p>
    <w:p>
      <w:pPr>
        <w:pStyle w:val="BodyText"/>
      </w:pPr>
      <w:r>
        <w:t xml:space="preserve">I am writing to express my sincere interest in the Police Officer position at [Specific Department or Agency Name] in Myanmar Yangon. As a dedicated and experienced law enforcement professional with a deep commitment to public service, I am eager to contribute my skills, knowledge, and passion for community safety to the vital work of maintaining order and upholding justice in this dynamic region. This opportunity aligns perfectly with my career goals and values, particularly in the context of Myanmar Yangon, where the role of a Police Officer is both challenging and deeply impactful.</w:t>
      </w:r>
    </w:p>
    <w:p>
      <w:pPr>
        <w:pStyle w:val="BodyText"/>
      </w:pPr>
      <w:r>
        <w:t xml:space="preserve">With [X years] of experience in law enforcement, I have developed a strong foundation in crime prevention, community engagement, and crisis management. My background includes [specific roles or responsibilities such as "patrol operations," "investigative procedures," or "public relations initiatives"], all of which have equipped me with the technical expertise and interpersonal skills necessary to excel as a Police Officer. I am particularly drawn to this position in Myanmar Yangon because of its unique cultural, social, and economic landscape, which demands a nuanced understanding of local needs and priorities.</w:t>
      </w:r>
    </w:p>
    <w:bookmarkStart w:id="20" w:name="Xf989790153bde91bb742229b1eeaab007f871af"/>
    <w:p>
      <w:pPr>
        <w:pStyle w:val="Heading3"/>
      </w:pPr>
      <w:r>
        <w:t xml:space="preserve">Understanding the Role of a Police Officer in Myanmar Yangon</w:t>
      </w:r>
    </w:p>
    <w:p>
      <w:pPr>
        <w:pStyle w:val="FirstParagraph"/>
      </w:pPr>
      <w:r>
        <w:t xml:space="preserve">In Myanmar Yangon, the role of a Police Officer extends beyond traditional law enforcement. It involves fostering trust between the community and the police force, addressing complex social issues, and adapting to the city's rapid urbanization. As a Police Officer here, one must balance strict adherence to legal protocols with empathy and cultural sensitivity. I recognize that this position requires not only physical resilience but also intellectual agility to navigate diverse challenges such as traffic management, public safety in densely populated areas, and collaboration with local leaders to address community concerns.</w:t>
      </w:r>
    </w:p>
    <w:p>
      <w:pPr>
        <w:pStyle w:val="BodyText"/>
      </w:pPr>
      <w:r>
        <w:t xml:space="preserve">My experience in similar environments has taught me the importance of transparency, accountability, and proactive engagement. For instance, during my time [mention a specific role or achievement], I successfully [describe a relevant accomplishment such as "implemented community outreach programs," "reduced crime rates in high-risk neighborhoods," or "enhanced communication with local stakeholders"]. These experiences have reinforced my belief that effective policing is rooted in building relationships and understanding the unique needs of the people we serve.</w:t>
      </w:r>
    </w:p>
    <w:bookmarkEnd w:id="20"/>
    <w:bookmarkStart w:id="21" w:name="why-myanmar-yangon"/>
    <w:p>
      <w:pPr>
        <w:pStyle w:val="Heading3"/>
      </w:pPr>
      <w:r>
        <w:t xml:space="preserve">Why Myanmar Yangon?</w:t>
      </w:r>
    </w:p>
    <w:p>
      <w:pPr>
        <w:pStyle w:val="FirstParagraph"/>
      </w:pPr>
      <w:r>
        <w:t xml:space="preserve">Yangon, as the largest city in Myanmar, is a vibrant hub of cultural heritage and economic activity. Its streets are alive with history, from colonial-era architecture to bustling markets and modern developments. However, this growth also brings challenges such as overcrowding, traffic congestion, and the need for robust public safety measures. As a Police Officer in Yangon, I am prepared to contribute to initiatives that ensure the city remains a safe and welcoming place for residents and visitors alike.</w:t>
      </w:r>
    </w:p>
    <w:p>
      <w:pPr>
        <w:pStyle w:val="BodyText"/>
      </w:pPr>
      <w:r>
        <w:t xml:space="preserve">What excites me most about this opportunity is the chance to work within a community-oriented policing framework. I am familiar with the importance of integrating local knowledge into law enforcement strategies, such as [mention specific examples like "collaborating with neighborhood associations," "addressing youth-related issues through education programs," or "supporting disaster response efforts"]. My ability to communicate in [language if applicable] and my respect for Myanmar’s traditions and values further position me to connect effectively with the community.</w:t>
      </w:r>
    </w:p>
    <w:bookmarkEnd w:id="21"/>
    <w:bookmarkStart w:id="22" w:name="skills-and-qualifications"/>
    <w:p>
      <w:pPr>
        <w:pStyle w:val="Heading3"/>
      </w:pPr>
      <w:r>
        <w:t xml:space="preserve">Skills and Qualifications</w:t>
      </w:r>
    </w:p>
    <w:p>
      <w:pPr>
        <w:pStyle w:val="FirstParagraph"/>
      </w:pPr>
      <w:r>
        <w:t xml:space="preserve">As a Police Officer, I bring a combination of technical proficiency, ethical integrity, and a commitment to lifelong learning. My skills include [list key competencies such as "criminal investigation," "emergency response," "use of technology in law enforcement," or "conflict resolution"]. I am also trained in [mention certifications or courses such as "first aid," "defensive tactics," or "cybercrime awareness"], which enable me to respond effectively to a wide range of situations.</w:t>
      </w:r>
    </w:p>
    <w:p>
      <w:pPr>
        <w:pStyle w:val="BodyText"/>
      </w:pPr>
      <w:r>
        <w:t xml:space="preserve">One of my core strengths is my ability to remain composed under pressure. Whether it’s managing a high-stakes incident or mediating a community dispute, I approach challenges with calmness and professionalism. Additionally, I am adept at working in diverse teams and fostering collaboration among colleagues, local organizations, and government agencies. This teamwork-oriented mindset is essential for the multifaceted responsibilities of a Police Officer in Myanmar Yangon.</w:t>
      </w:r>
    </w:p>
    <w:bookmarkEnd w:id="22"/>
    <w:bookmarkStart w:id="23" w:name="a-commitment-to-public-service"/>
    <w:p>
      <w:pPr>
        <w:pStyle w:val="Heading3"/>
      </w:pPr>
      <w:r>
        <w:t xml:space="preserve">A Commitment to Public Service</w:t>
      </w:r>
    </w:p>
    <w:p>
      <w:pPr>
        <w:pStyle w:val="FirstParagraph"/>
      </w:pPr>
      <w:r>
        <w:t xml:space="preserve">My decision to pursue a career in law enforcement stems from a desire to make a positive difference. I have always believed that the role of a Police Officer is not just about enforcing laws but also about protecting lives, preserving dignity, and promoting justice. In Myanmar Yangon, where the police force plays a critical role in shaping public trust and safety, I am eager to contribute my energy and dedication to this mission.</w:t>
      </w:r>
    </w:p>
    <w:p>
      <w:pPr>
        <w:pStyle w:val="BodyText"/>
      </w:pPr>
      <w:r>
        <w:t xml:space="preserve">I am particularly inspired by the resilience of Yangon’s communities and their determination to thrive despite challenges. As a Police Officer, I aim to be a bridge between the law enforcement agency and the people it serves, ensuring that every individual feels heard, respected, and supported. This aligns with my personal philosophy of service: to lead with empathy, act with integrity, and strive for excellence in all endeavors.</w:t>
      </w:r>
    </w:p>
    <w:bookmarkEnd w:id="23"/>
    <w:bookmarkStart w:id="24" w:name="closing-remarks"/>
    <w:p>
      <w:pPr>
        <w:pStyle w:val="Heading3"/>
      </w:pPr>
      <w:r>
        <w:t xml:space="preserve">Closing Remarks</w:t>
      </w:r>
    </w:p>
    <w:p>
      <w:pPr>
        <w:pStyle w:val="FirstParagraph"/>
      </w:pPr>
      <w:r>
        <w:t xml:space="preserve">In conclusion, I am confident that my qualifications, experience, and passion for public service make me a strong candidate for the Police Officer position in Myanmar Yangon. I am enthusiastic about the opportunity to contribute to the safety and well-being of this remarkable city and its residents. Thank you for considering my application. I would be honored to discuss how my skills and vision align with your needs, and I look forward to the possibility of working together to build a safer, more just community.</w:t>
      </w:r>
    </w:p>
    <w:p>
      <w:pPr>
        <w:pStyle w:val="BodyText"/>
      </w:pPr>
      <w:r>
        <w:t xml:space="preserve">Sincerely,</w:t>
      </w:r>
      <w:r>
        <w:br/>
      </w:r>
      <w:r>
        <w:t xml:space="preserve">[Your Full Name]</w:t>
      </w:r>
      <w:r>
        <w:br/>
      </w:r>
      <w:r>
        <w:t xml:space="preserve">[Your Contact Information: Email, Phone Number]</w:t>
      </w:r>
      <w:r>
        <w:br/>
      </w:r>
      <w:r>
        <w:t xml:space="preserve">[Optional: LinkedIn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Myanmar Yangon</dc:title>
  <dc:creator/>
  <cp:keywords/>
  <dcterms:created xsi:type="dcterms:W3CDTF">2026-07-23T21:00:05Z</dcterms:created>
  <dcterms:modified xsi:type="dcterms:W3CDTF">2026-07-23T21:00:05Z</dcterms:modified>
</cp:coreProperties>
</file>

<file path=docProps/custom.xml><?xml version="1.0" encoding="utf-8"?>
<Properties xmlns="http://schemas.openxmlformats.org/officeDocument/2006/custom-properties" xmlns:vt="http://schemas.openxmlformats.org/officeDocument/2006/docPropsVTypes"/>
</file>